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93E0E" w14:textId="11D7DB05" w:rsidR="0023165A" w:rsidRDefault="0056044A" w:rsidP="0056044A">
      <w:pPr>
        <w:jc w:val="center"/>
        <w:rPr>
          <w:sz w:val="24"/>
          <w:szCs w:val="24"/>
        </w:rPr>
      </w:pPr>
      <w:r>
        <w:rPr>
          <w:sz w:val="24"/>
          <w:szCs w:val="24"/>
        </w:rPr>
        <w:t>Chicken &amp; Scrambled Egg Breakfast Bowl</w:t>
      </w:r>
    </w:p>
    <w:p w14:paraId="20FA03A5" w14:textId="4F2328C1" w:rsidR="0056044A" w:rsidRDefault="0056044A" w:rsidP="0056044A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2</w:t>
      </w:r>
    </w:p>
    <w:p w14:paraId="12DF475D" w14:textId="1AC166B2" w:rsidR="0056044A" w:rsidRDefault="0056044A" w:rsidP="0056044A">
      <w:pPr>
        <w:jc w:val="center"/>
        <w:rPr>
          <w:sz w:val="24"/>
          <w:szCs w:val="24"/>
        </w:rPr>
      </w:pPr>
    </w:p>
    <w:p w14:paraId="088D7F14" w14:textId="4D8E5AD7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3 large eggs beaten</w:t>
      </w:r>
    </w:p>
    <w:p w14:paraId="693FC870" w14:textId="1919BE82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1 teaspoon water</w:t>
      </w:r>
    </w:p>
    <w:p w14:paraId="0BAE3156" w14:textId="0A2E15CE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Salt and pepper</w:t>
      </w:r>
    </w:p>
    <w:p w14:paraId="25072DB2" w14:textId="4FC7137A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1 tablespoon extra-virgin olive oil</w:t>
      </w:r>
    </w:p>
    <w:p w14:paraId="28B66CB6" w14:textId="7ED1B045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2 ounces cooked chicken</w:t>
      </w:r>
    </w:p>
    <w:p w14:paraId="4D64520F" w14:textId="76CD244B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1 cup baby spinach</w:t>
      </w:r>
    </w:p>
    <w:p w14:paraId="36F65B44" w14:textId="70EBC3E5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1 tomato chopped</w:t>
      </w:r>
    </w:p>
    <w:p w14:paraId="1FC70DF2" w14:textId="35FE45F9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Diced onion and red bell pepper</w:t>
      </w:r>
    </w:p>
    <w:p w14:paraId="76CF4303" w14:textId="084AB6F7" w:rsidR="0056044A" w:rsidRDefault="0056044A" w:rsidP="0056044A">
      <w:pPr>
        <w:jc w:val="both"/>
        <w:rPr>
          <w:sz w:val="24"/>
          <w:szCs w:val="24"/>
        </w:rPr>
      </w:pPr>
    </w:p>
    <w:p w14:paraId="3559D25C" w14:textId="60443EBA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In a mixing bowl whisk eggs with water and a pinch of salt and pepper.</w:t>
      </w:r>
    </w:p>
    <w:p w14:paraId="0C59A5AF" w14:textId="108D6A97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Preheat a nonstick skillet over medium heat.</w:t>
      </w:r>
    </w:p>
    <w:p w14:paraId="1C3EEE3C" w14:textId="73358B1A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Add the oil to the skillet and heat for 1 minute.</w:t>
      </w:r>
    </w:p>
    <w:p w14:paraId="68265BE1" w14:textId="6E3B6CDF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Add the eggs to the pan and gently scramble.</w:t>
      </w:r>
    </w:p>
    <w:p w14:paraId="78CCAC15" w14:textId="766B369E" w:rsidR="0056044A" w:rsidRDefault="0056044A" w:rsidP="0056044A">
      <w:pPr>
        <w:jc w:val="both"/>
        <w:rPr>
          <w:sz w:val="24"/>
          <w:szCs w:val="24"/>
        </w:rPr>
      </w:pPr>
      <w:r>
        <w:rPr>
          <w:sz w:val="24"/>
          <w:szCs w:val="24"/>
        </w:rPr>
        <w:t>To assemble bowls, add scrambled eggs, chicken, spinach, tomato and onion and pepper.</w:t>
      </w:r>
    </w:p>
    <w:p w14:paraId="16119DDA" w14:textId="7930866F" w:rsidR="0056044A" w:rsidRPr="0056044A" w:rsidRDefault="0056044A" w:rsidP="0056044A">
      <w:pPr>
        <w:jc w:val="both"/>
        <w:rPr>
          <w:sz w:val="24"/>
          <w:szCs w:val="24"/>
        </w:rPr>
      </w:pPr>
    </w:p>
    <w:sectPr w:rsidR="0056044A" w:rsidRPr="00560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bc0tjQxsTQ2MjRX0lEKTi0uzszPAykwrAUAIkRkaiwAAAA="/>
  </w:docVars>
  <w:rsids>
    <w:rsidRoot w:val="0056044A"/>
    <w:rsid w:val="0023165A"/>
    <w:rsid w:val="0056044A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4A408"/>
  <w15:chartTrackingRefBased/>
  <w15:docId w15:val="{505F1C9E-2BF1-4BFA-A835-F4984B7D7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02T11:25:00Z</dcterms:created>
  <dcterms:modified xsi:type="dcterms:W3CDTF">2021-03-02T11:33:00Z</dcterms:modified>
</cp:coreProperties>
</file>